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orale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ol 123, Miraflores, Lima, Per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-654-321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.morales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-pablo-morales-firefigh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highly trained Firefighter with over 10 years of experience in the Municipal Emergency Services of Lima, Peru. My career has been defined by a commitment to public safety, community education, and rapid response during emergencies. As a Firefighter in Peru Lima, I have specialized in urban firefighting, disaster management, and emergency medical services (EMS), ensuring the well-being of residents across diverse neighborhoods. My work aligns with the standards of the National Fire Academy of Peru and has been recognized for excellence in high-risk environments such as industrial zones, residential areas, and historical sites in Lima. This resume highlights my qualifications to serve as a reliable Firefighter in Peru Lima, where I continue to contribute to the safety and resilience of our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anagement</w:t>
      </w:r>
      <w:r>
        <w:t xml:space="preserve"> </w:t>
      </w:r>
      <w:r>
        <w:t xml:space="preserve">– Universidad Nacional Mayor de San Marcos, Lima, Peru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Fire Academy Certification</w:t>
      </w:r>
      <w:r>
        <w:t xml:space="preserve"> </w:t>
      </w:r>
      <w:r>
        <w:t xml:space="preserve">– Instituto Nacional de Protección Civil (INPC), Lima, Peru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Emergency Medical Technician (EMT) Certification</w:t>
      </w:r>
      <w:r>
        <w:t xml:space="preserve"> </w:t>
      </w:r>
      <w:r>
        <w:t xml:space="preserve">– Escuela de Salud Pública del Perú (2016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iCs/>
          <w:i/>
        </w:rPr>
        <w:t xml:space="preserve">Municipal Emergency Services of Lima (SEMP), Peru</w:t>
      </w:r>
      <w:r>
        <w:t xml:space="preserve"> </w:t>
      </w:r>
      <w:r>
        <w:t xml:space="preserve">| January 2016 – Present</w:t>
      </w:r>
    </w:p>
    <w:p>
      <w:pPr>
        <w:numPr>
          <w:ilvl w:val="0"/>
          <w:numId w:val="1002"/>
        </w:numPr>
        <w:pStyle w:val="Compact"/>
      </w:pPr>
      <w:r>
        <w:t xml:space="preserve">Responded to over 500 emergency calls annually in Lima, including fires in residential complexes, industrial zones, and historical buildings. As a Firefighter in Peru Lima, I prioritized rapid intervention to minimize property damage and protect lives.</w:t>
      </w:r>
    </w:p>
    <w:p>
      <w:pPr>
        <w:numPr>
          <w:ilvl w:val="0"/>
          <w:numId w:val="1002"/>
        </w:numPr>
        <w:pStyle w:val="Compact"/>
      </w:pPr>
      <w:r>
        <w:t xml:space="preserve">Operated advanced firefighting equipment such as high-pressure water pumps and aerial ladders tailored for the unique challenges of urban environments in Peru Lima.</w:t>
      </w:r>
    </w:p>
    <w:p>
      <w:pPr>
        <w:numPr>
          <w:ilvl w:val="0"/>
          <w:numId w:val="1002"/>
        </w:numPr>
        <w:pStyle w:val="Compact"/>
      </w:pPr>
      <w:r>
        <w:t xml:space="preserve">Conducted regular fire safety inspections in commercial establishments, ensuring compliance with Peruvian fire codes and promoting community awareness through workshops in local neighborhoods.</w:t>
      </w:r>
    </w:p>
    <w:p>
      <w:pPr>
        <w:numPr>
          <w:ilvl w:val="0"/>
          <w:numId w:val="1002"/>
        </w:numPr>
        <w:pStyle w:val="Compact"/>
      </w:pPr>
      <w:r>
        <w:t xml:space="preserve">Served as a lead firefighter during the 2019 flood response in Lima’s coastal districts, coordinating rescue efforts and distributing emergency supplies to affected families.</w:t>
      </w:r>
    </w:p>
    <w:bookmarkEnd w:id="23"/>
    <w:bookmarkStart w:id="24" w:name="junior-firefighter"/>
    <w:p>
      <w:pPr>
        <w:pStyle w:val="Heading3"/>
      </w:pPr>
      <w:r>
        <w:t xml:space="preserve">Junior Firefighter</w:t>
      </w:r>
    </w:p>
    <w:p>
      <w:pPr>
        <w:pStyle w:val="FirstParagraph"/>
      </w:pPr>
      <w:r>
        <w:rPr>
          <w:iCs/>
          <w:i/>
        </w:rPr>
        <w:t xml:space="preserve">Municipal Emergency Services of Lima (SEMP), Peru</w:t>
      </w:r>
      <w:r>
        <w:t xml:space="preserve"> </w:t>
      </w:r>
      <w:r>
        <w:t xml:space="preserve">| March 2014 – December 2015</w:t>
      </w:r>
    </w:p>
    <w:p>
      <w:pPr>
        <w:numPr>
          <w:ilvl w:val="0"/>
          <w:numId w:val="1003"/>
        </w:numPr>
        <w:pStyle w:val="Compact"/>
      </w:pPr>
      <w:r>
        <w:t xml:space="preserve">Provided support during high-intensity firefighting operations, including vehicle extrication and hazardous material containment in Lima’s industrial areas.</w:t>
      </w:r>
    </w:p>
    <w:p>
      <w:pPr>
        <w:numPr>
          <w:ilvl w:val="0"/>
          <w:numId w:val="1003"/>
        </w:numPr>
        <w:pStyle w:val="Compact"/>
      </w:pPr>
      <w:r>
        <w:t xml:space="preserve">Assisted in the training of new recruits, emphasizing the importance of teamwork and adherence to safety protocols specific to Peru Lima’s infrastructure.</w:t>
      </w:r>
    </w:p>
    <w:p>
      <w:pPr>
        <w:numPr>
          <w:ilvl w:val="0"/>
          <w:numId w:val="1003"/>
        </w:numPr>
        <w:pStyle w:val="Compact"/>
      </w:pPr>
      <w:r>
        <w:t xml:space="preserve">Participated in annual fire drills for schools and public buildings across Lima, ensuring preparedness for emergencies such as earthquakes or electrical fire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fighter I and II Certification</w:t>
      </w:r>
      <w:r>
        <w:t xml:space="preserve"> </w:t>
      </w:r>
      <w:r>
        <w:t xml:space="preserve">– National Fire Academy of Peru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Peruvian Occupational Safety Council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Red Cross of Peru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ardous Materials Handling Certification</w:t>
      </w:r>
      <w:r>
        <w:t xml:space="preserve"> </w:t>
      </w:r>
      <w:r>
        <w:t xml:space="preserve">– SEMP, Lima (2020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rapid assessment and action during fires, medical emergencies, and natural disasters in Peru Li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killed in operating firefighting equipment, including fire extinguishers, hydrants, and ventilation systems commonly used in Lima’s urban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Demonstrated ability to lead teams during high-stress situations and mentor junior firefighters in the context of Peru Lima’s diverse emergency scenari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Experienced in conducting fire safety campaigns tailored for Lima’s densely populated areas, including workshops for schools and busin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(native) and proficient in English, enabling effective collaboration with international rescue organizations during cross-border emergenci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Firefighter in Peru Lima, I actively engage with local communities to foster safety and resilience. My contributions include:</w:t>
      </w:r>
    </w:p>
    <w:p>
      <w:pPr>
        <w:numPr>
          <w:ilvl w:val="0"/>
          <w:numId w:val="1007"/>
        </w:numPr>
        <w:pStyle w:val="Compact"/>
      </w:pPr>
      <w:r>
        <w:t xml:space="preserve">Volunteering as a fire safety instructor for the "Lima Safe City" initiative, educating over 1,000 residents annually on fire prevention techniques.</w:t>
      </w:r>
    </w:p>
    <w:p>
      <w:pPr>
        <w:numPr>
          <w:ilvl w:val="0"/>
          <w:numId w:val="1007"/>
        </w:numPr>
        <w:pStyle w:val="Compact"/>
      </w:pPr>
      <w:r>
        <w:t xml:space="preserve">Participating in annual disaster preparedness drills in Lima’s coastal and mountainous regions, ensuring communities are equipped to handle earthquakes and floods.</w:t>
      </w:r>
    </w:p>
    <w:p>
      <w:pPr>
        <w:numPr>
          <w:ilvl w:val="0"/>
          <w:numId w:val="1007"/>
        </w:numPr>
        <w:pStyle w:val="Compact"/>
      </w:pPr>
      <w:r>
        <w:t xml:space="preserve">Collaborating with local NGOs to distribute fire extinguishers and safety kits to low-income households in Lima’s periphery.</w:t>
      </w:r>
    </w:p>
    <w:bookmarkEnd w:id="29"/>
    <w:p>
      <w:pPr>
        <w:pStyle w:val="FirstParagraph"/>
      </w:pPr>
      <w:r>
        <w:t xml:space="preserve">© 2023 Juan Pablo Morales | Resume for Firefighter in Peru Lima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refighter in Peru Lima</dc:title>
  <dc:creator/>
  <dc:language>en</dc:language>
  <cp:keywords/>
  <dcterms:created xsi:type="dcterms:W3CDTF">2026-04-28T22:23:48Z</dcterms:created>
  <dcterms:modified xsi:type="dcterms:W3CDTF">2026-04-28T22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